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544E" w14:textId="77777777" w:rsidR="004819D6" w:rsidRPr="00C9491D" w:rsidRDefault="004819D6" w:rsidP="004819D6">
      <w:pPr>
        <w:shd w:val="clear" w:color="auto" w:fill="FFFFFF"/>
        <w:spacing w:after="240" w:line="264" w:lineRule="atLeast"/>
        <w:jc w:val="center"/>
        <w:rPr>
          <w:rFonts w:ascii="Tahoma" w:eastAsia="Times New Roman" w:hAnsi="Tahoma" w:cs="Tahoma"/>
          <w:b/>
          <w:bCs/>
          <w:color w:val="000000"/>
          <w:sz w:val="24"/>
          <w:szCs w:val="24"/>
          <w:u w:val="single"/>
          <w:lang w:eastAsia="en-IN"/>
        </w:rPr>
      </w:pPr>
      <w:r w:rsidRPr="00C9491D">
        <w:rPr>
          <w:rFonts w:ascii="Tahoma" w:eastAsia="Times New Roman" w:hAnsi="Tahoma" w:cs="Tahoma"/>
          <w:b/>
          <w:bCs/>
          <w:color w:val="000000"/>
          <w:sz w:val="24"/>
          <w:szCs w:val="24"/>
          <w:u w:val="single"/>
          <w:lang w:eastAsia="en-IN"/>
        </w:rPr>
        <w:t>AFFIDAVIT OF TITLE</w:t>
      </w:r>
    </w:p>
    <w:p w14:paraId="1CBCFC6B" w14:textId="46EA55D2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STATE OF ____________________</w:t>
      </w: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br/>
        <w:t>COUNTY OF ____________________</w:t>
      </w:r>
    </w:p>
    <w:p w14:paraId="26EB30BB" w14:textId="77777777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192C64AC" w14:textId="77777777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, ____________________, being duly sworn, do hereby depose and attest that:</w:t>
      </w:r>
    </w:p>
    <w:p w14:paraId="571EDF1E" w14:textId="77777777" w:rsidR="004819D6" w:rsidRPr="00C9491D" w:rsidRDefault="004819D6" w:rsidP="00C9491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I own the property at ____________________</w:t>
      </w:r>
    </w:p>
    <w:p w14:paraId="56626A6C" w14:textId="77777777" w:rsidR="004819D6" w:rsidRPr="00C9491D" w:rsidRDefault="004819D6" w:rsidP="00C9491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The property is legally described as follows: ____________________</w:t>
      </w:r>
    </w:p>
    <w:p w14:paraId="189999FD" w14:textId="77777777" w:rsidR="004819D6" w:rsidRPr="00C9491D" w:rsidRDefault="004819D6" w:rsidP="00C9491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No other person has any claims, through written or unwritten agreements, on the aforementioned property.</w:t>
      </w:r>
    </w:p>
    <w:p w14:paraId="57B52FD6" w14:textId="77777777" w:rsidR="004819D6" w:rsidRPr="00C9491D" w:rsidRDefault="004819D6" w:rsidP="00C9491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There are no other tenants living on the premises.</w:t>
      </w:r>
    </w:p>
    <w:p w14:paraId="5CF91608" w14:textId="77777777" w:rsidR="004819D6" w:rsidRPr="00C9491D" w:rsidRDefault="004819D6" w:rsidP="00C9491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The property is offered to potential buyers without lien. I have no outstanding debts, claims, leases, mortgages, security interests, contracts, taxes, assessments or conveyances that would result in a claim of lien on the property.</w:t>
      </w:r>
    </w:p>
    <w:p w14:paraId="5ACF2352" w14:textId="77777777" w:rsidR="004819D6" w:rsidRPr="00C9491D" w:rsidRDefault="004819D6" w:rsidP="004819D6">
      <w:pPr>
        <w:shd w:val="clear" w:color="auto" w:fill="FFFFFF"/>
        <w:spacing w:after="240" w:line="264" w:lineRule="atLeast"/>
        <w:jc w:val="righ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_________</w:t>
      </w: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br/>
        <w:t>AFFIANT</w:t>
      </w:r>
    </w:p>
    <w:p w14:paraId="578AE8A3" w14:textId="3E97778F" w:rsidR="004819D6" w:rsidRPr="00C9491D" w:rsidRDefault="004819D6" w:rsidP="00C9491D">
      <w:pPr>
        <w:shd w:val="clear" w:color="auto" w:fill="FFFFFF"/>
        <w:spacing w:after="240" w:line="360" w:lineRule="auto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Subscribed and sworn to before me this ____________________ day of _________</w:t>
      </w:r>
      <w:bookmarkStart w:id="0" w:name="_GoBack"/>
      <w:bookmarkEnd w:id="0"/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 20 ____________________</w:t>
      </w:r>
    </w:p>
    <w:p w14:paraId="53D28EDA" w14:textId="77777777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070BABFB" w14:textId="4FBF1C3C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_________</w:t>
      </w: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br/>
        <w:t>(Notary Public),</w:t>
      </w:r>
    </w:p>
    <w:p w14:paraId="71AAF7DF" w14:textId="77777777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65D16BD6" w14:textId="46F40A31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____________________ County.</w:t>
      </w:r>
    </w:p>
    <w:p w14:paraId="1B37CE19" w14:textId="77777777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</w:p>
    <w:p w14:paraId="2E22DEAA" w14:textId="77777777" w:rsidR="004819D6" w:rsidRPr="00C9491D" w:rsidRDefault="004819D6" w:rsidP="004819D6">
      <w:pPr>
        <w:shd w:val="clear" w:color="auto" w:fill="FFFFFF"/>
        <w:spacing w:after="240" w:line="264" w:lineRule="atLeast"/>
        <w:rPr>
          <w:rFonts w:ascii="Tahoma" w:eastAsia="Times New Roman" w:hAnsi="Tahoma" w:cs="Tahoma"/>
          <w:color w:val="000000"/>
          <w:sz w:val="24"/>
          <w:szCs w:val="24"/>
          <w:lang w:eastAsia="en-IN"/>
        </w:rPr>
      </w:pPr>
      <w:r w:rsidRPr="00C9491D">
        <w:rPr>
          <w:rFonts w:ascii="Tahoma" w:eastAsia="Times New Roman" w:hAnsi="Tahoma" w:cs="Tahoma"/>
          <w:color w:val="000000"/>
          <w:sz w:val="24"/>
          <w:szCs w:val="24"/>
          <w:lang w:eastAsia="en-IN"/>
        </w:rPr>
        <w:t>My commission expires ____________________ 20 ____________________</w:t>
      </w:r>
    </w:p>
    <w:p w14:paraId="42461CF7" w14:textId="77777777" w:rsidR="004742F6" w:rsidRPr="00C9491D" w:rsidRDefault="004742F6">
      <w:pPr>
        <w:rPr>
          <w:rFonts w:ascii="Tahoma" w:hAnsi="Tahoma" w:cs="Tahoma"/>
          <w:sz w:val="24"/>
          <w:szCs w:val="24"/>
        </w:rPr>
      </w:pPr>
    </w:p>
    <w:sectPr w:rsidR="004742F6" w:rsidRPr="00C949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5E6F3D"/>
    <w:multiLevelType w:val="multilevel"/>
    <w:tmpl w:val="7F42A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zY1tzA2NTMyNDBT0lEKTi0uzszPAykwrAUAELy0WiwAAAA="/>
  </w:docVars>
  <w:rsids>
    <w:rsidRoot w:val="00D111E5"/>
    <w:rsid w:val="004742F6"/>
    <w:rsid w:val="004819D6"/>
    <w:rsid w:val="00C9491D"/>
    <w:rsid w:val="00D1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4E525"/>
  <w15:chartTrackingRefBased/>
  <w15:docId w15:val="{A56ED37B-6589-4E38-89D8-5B14E66D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19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25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20-02-04T09:35:00Z</dcterms:created>
  <dcterms:modified xsi:type="dcterms:W3CDTF">2020-02-06T11:53:00Z</dcterms:modified>
</cp:coreProperties>
</file>